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r>
        <w:t xml:space="preserve"> </w:t>
      </w:r>
      <w:r>
        <w:t xml:space="preserve">-</w:t>
      </w:r>
      <w:r>
        <w:t xml:space="preserve"> </w:t>
      </w:r>
      <w:r>
        <w:t xml:space="preserve">Peru</w:t>
      </w:r>
      <w:r>
        <w:t xml:space="preserve"> </w:t>
      </w:r>
      <w:r>
        <w:t xml:space="preserve">Lima</w:t>
      </w:r>
    </w:p>
    <w:bookmarkStart w:id="25" w:name="X45f4412baa178aa5f79e50a228259c6341aa30a"/>
    <w:p>
      <w:pPr>
        <w:pStyle w:val="Heading1"/>
      </w:pPr>
      <w:r>
        <w:t xml:space="preserve">Cover Letter for Translator/Interpreter Position in Peru Lima</w:t>
      </w:r>
    </w:p>
    <w:p>
      <w:pPr>
        <w:pStyle w:val="FirstParagraph"/>
      </w:pPr>
      <w:r>
        <w:t xml:space="preserve">Dear [Hiring Manager's Name or "Recruitment Team"],</w:t>
      </w:r>
    </w:p>
    <w:p>
      <w:pPr>
        <w:pStyle w:val="BodyText"/>
      </w:pPr>
      <w:r>
        <w:t xml:space="preserve">I am writing to express my enthusiastic interest in the Translator/Interpreter position at your esteemed organization, based in the vibrant city of Peru Lima. With a deep passion for language, cultural exchange, and a proven track record of bridging communication gaps across diverse communities, I am eager to contribute my skills as a professional translator and interpreter in this dynamic environment. My commitment to precision, cultural sensitivity, and linguistic expertise aligns perfectly with the demands of this role, and I am confident that my background will add significant value to your team in Peru Lima.</w:t>
      </w:r>
    </w:p>
    <w:bookmarkStart w:id="20" w:name="professional-background"/>
    <w:p>
      <w:pPr>
        <w:pStyle w:val="Heading2"/>
      </w:pPr>
      <w:r>
        <w:t xml:space="preserve">Professional Background</w:t>
      </w:r>
    </w:p>
    <w:p>
      <w:pPr>
        <w:pStyle w:val="FirstParagraph"/>
      </w:pPr>
      <w:r>
        <w:t xml:space="preserve">As a certified translator and interpreter with over [X years] of experience, I have dedicated my career to fostering cross-cultural understanding through accurate and contextually appropriate language services. My work has spanned multiple industries, including legal, medical, business, and educational sectors. Whether translating complex legal documents or interpreting during critical meetings, I approach every task with a meticulous attention to detail and an unwavering respect for the nuances of language.</w:t>
      </w:r>
    </w:p>
    <w:p>
      <w:pPr>
        <w:pStyle w:val="BodyText"/>
      </w:pPr>
      <w:r>
        <w:t xml:space="preserve">My academic foundation in [your degree or relevant field] has equipped me with a strong theoretical understanding of linguistic structures, while my hands-on experience in Peru Lima has deepened my practical expertise. I have worked extensively with both Spanish and English, as well as other languages such as [list additional languages], which I have mastered through years of study, professional practice, and immersion in multilingual environments. This multilingual proficiency allows me to seamlessly navigate the linguistic diversity of Peru Lima, where regional dialects and cultural contexts play a vital role in communication.</w:t>
      </w:r>
    </w:p>
    <w:bookmarkEnd w:id="20"/>
    <w:bookmarkStart w:id="21" w:name="language-skills-and-cultural-competence"/>
    <w:p>
      <w:pPr>
        <w:pStyle w:val="Heading2"/>
      </w:pPr>
      <w:r>
        <w:t xml:space="preserve">Language Skills and Cultural Competence</w:t>
      </w:r>
    </w:p>
    <w:p>
      <w:pPr>
        <w:pStyle w:val="FirstParagraph"/>
      </w:pPr>
      <w:r>
        <w:t xml:space="preserve">One of my greatest strengths as a translator interpreter is my ability to not only translate words but also convey meaning across cultures. In Peru Lima, where language is deeply intertwined with tradition and identity, this skill is essential. I have spent significant time engaging with local communities, participating in cultural events, and studying the subtleties of Peruvian Spanish. This experience has honed my ability to interpret not just the literal meaning of texts but also the underlying cultural references that are crucial for effective communication.</w:t>
      </w:r>
    </w:p>
    <w:p>
      <w:pPr>
        <w:pStyle w:val="BodyText"/>
      </w:pPr>
      <w:r>
        <w:t xml:space="preserve">For instance, while translating legal documents for a multinational corporation operating in Lima, I ensured that terminology aligned with local regulatory standards and idiomatic expressions. Similarly, during my work as an interpreter at a medical clinic in Miraflores, I bridged the gap between patients and healthcare providers by maintaining clarity while preserving the emotional tone of conversations. These experiences have reinforced my belief that successful translation is not merely about words but about connecting people through shared understanding.</w:t>
      </w:r>
    </w:p>
    <w:bookmarkEnd w:id="21"/>
    <w:bookmarkStart w:id="22" w:name="experience-in-peru-lima"/>
    <w:p>
      <w:pPr>
        <w:pStyle w:val="Heading2"/>
      </w:pPr>
      <w:r>
        <w:t xml:space="preserve">Experience in Peru Lima</w:t>
      </w:r>
    </w:p>
    <w:p>
      <w:pPr>
        <w:pStyle w:val="FirstParagraph"/>
      </w:pPr>
      <w:r>
        <w:t xml:space="preserve">Living and working in Peru Lima has been a transformative journey that has shaped my approach to translation and interpretation. The city’s rich history, diverse population, and unique linguistic landscape have provided me with countless opportunities to refine my skills. I have collaborated with NGOs, government agencies, and private enterprises to support initiatives ranging from educational programs for indigenous communities to international trade negotiations.</w:t>
      </w:r>
    </w:p>
    <w:p>
      <w:pPr>
        <w:pStyle w:val="BodyText"/>
      </w:pPr>
      <w:r>
        <w:t xml:space="preserve">One of my most rewarding projects involved interpreting at a conference focused on sustainable development in the Andes region. This role required not only linguistic accuracy but also a deep understanding of environmental terminology and local customs. The ability to navigate such complex scenarios has strengthened my confidence in handling high-stakes assignments, where clarity and cultural awareness are paramount.</w:t>
      </w:r>
    </w:p>
    <w:p>
      <w:pPr>
        <w:pStyle w:val="BodyText"/>
      </w:pPr>
      <w:r>
        <w:t xml:space="preserve">Additionally, I have volunteered as a translator for community outreach programs in Lima’s underserved areas. These experiences have taught me the importance of empathy and adaptability when working with individuals from varying socioeconomic backgrounds. Whether translating for a non-profit organization or supporting a business meeting, I strive to ensure that every interaction is respectful, inclusive, and effective.</w:t>
      </w:r>
    </w:p>
    <w:bookmarkEnd w:id="22"/>
    <w:bookmarkStart w:id="23" w:name="why-peru-lima"/>
    <w:p>
      <w:pPr>
        <w:pStyle w:val="Heading2"/>
      </w:pPr>
      <w:r>
        <w:t xml:space="preserve">Why Peru Lima?</w:t>
      </w:r>
    </w:p>
    <w:p>
      <w:pPr>
        <w:pStyle w:val="FirstParagraph"/>
      </w:pPr>
      <w:r>
        <w:t xml:space="preserve">The decision to pursue a career in translation and interpretation in Peru Lima was driven by the city’s unique role as a cultural and economic hub in South America. As one of the most populous cities in the region, Lima is home to a mosaic of languages, traditions, and perspectives. This diversity presents both challenges and opportunities for professionals like myself who are committed to fostering global connections.</w:t>
      </w:r>
    </w:p>
    <w:p>
      <w:pPr>
        <w:pStyle w:val="BodyText"/>
      </w:pPr>
      <w:r>
        <w:t xml:space="preserve">What excites me most about this role is the opportunity to contribute to initiatives that promote equity, education, and cross-border collaboration. In a city where the coexistence of indigenous languages, Spanish, and international languages creates a vibrant linguistic ecosystem, my expertise as a translator interpreter would be instrumental in ensuring that no voice goes unheard. I am particularly drawn to your organization’s mission of [insert specific detail about the company or institution], and I am eager to support its goals through my work.</w:t>
      </w:r>
    </w:p>
    <w:bookmarkEnd w:id="23"/>
    <w:bookmarkStart w:id="24" w:name="conclusion"/>
    <w:p>
      <w:pPr>
        <w:pStyle w:val="Heading2"/>
      </w:pPr>
      <w:r>
        <w:t xml:space="preserve">Conclusion</w:t>
      </w:r>
    </w:p>
    <w:p>
      <w:pPr>
        <w:pStyle w:val="FirstParagraph"/>
      </w:pPr>
      <w:r>
        <w:t xml:space="preserve">In conclusion, I am confident that my qualifications as a translator interpreter, combined with my deep connection to Peru Lima, make me an ideal candidate for this position. My dedication to precision, cultural competence, and client satisfaction has consistently set me apart in the field of language services. I would be honored to bring my skills to your team and contribute to the continued success of your organization in this remarkable city.</w:t>
      </w:r>
    </w:p>
    <w:p>
      <w:pPr>
        <w:pStyle w:val="BodyText"/>
      </w:pPr>
      <w:r>
        <w:t xml:space="preserve">Thank you for considering my application. I look forward to the opportunity to discuss how my background, skills, and passion for translation can benefit your team.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 - Peru Lima</dc:title>
  <dc:creator/>
  <dc:language>en</dc:language>
  <cp:keywords/>
  <dcterms:created xsi:type="dcterms:W3CDTF">2026-07-18T21:07:41Z</dcterms:created>
  <dcterms:modified xsi:type="dcterms:W3CDTF">2026-07-18T21:07:41Z</dcterms:modified>
</cp:coreProperties>
</file>

<file path=docProps/custom.xml><?xml version="1.0" encoding="utf-8"?>
<Properties xmlns="http://schemas.openxmlformats.org/officeDocument/2006/custom-properties" xmlns:vt="http://schemas.openxmlformats.org/officeDocument/2006/docPropsVTypes"/>
</file>